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3B898" w14:textId="1846966F" w:rsidR="00107DF1" w:rsidRDefault="00107DF1" w:rsidP="00107DF1">
                            <w:r>
                              <w:t>Kruh, pašteta od tune, čaj, voće</w:t>
                            </w:r>
                          </w:p>
                          <w:p w14:paraId="6705D67F" w14:textId="716FF56F" w:rsidR="00107DF1" w:rsidRDefault="00107DF1" w:rsidP="00107DF1">
                            <w:r>
                              <w:t>Tjestenina, šalša od lososa, rajčica</w:t>
                            </w:r>
                          </w:p>
                          <w:p w14:paraId="6F278567" w14:textId="3E48F448" w:rsidR="00107DF1" w:rsidRDefault="00107DF1" w:rsidP="00107DF1">
                            <w:r>
                              <w:t>Pečeni štrukli</w:t>
                            </w:r>
                          </w:p>
                          <w:p w14:paraId="3D399745" w14:textId="1853EAE1" w:rsidR="0055090C" w:rsidRDefault="005509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2DD3B898" w14:textId="1846966F" w:rsidR="00107DF1" w:rsidRDefault="00107DF1" w:rsidP="00107DF1">
                      <w:r>
                        <w:t>Kruh, pašteta od tune, čaj, voće</w:t>
                      </w:r>
                    </w:p>
                    <w:p w14:paraId="6705D67F" w14:textId="716FF56F" w:rsidR="00107DF1" w:rsidRDefault="00107DF1" w:rsidP="00107DF1">
                      <w:r>
                        <w:t>Tjestenina, šalša od lososa, rajčica</w:t>
                      </w:r>
                    </w:p>
                    <w:p w14:paraId="6F278567" w14:textId="3E48F448" w:rsidR="00107DF1" w:rsidRDefault="00107DF1" w:rsidP="00107DF1">
                      <w:r>
                        <w:t>Pečeni štrukli</w:t>
                      </w:r>
                    </w:p>
                    <w:p w14:paraId="3D399745" w14:textId="1853EAE1" w:rsidR="0055090C" w:rsidRDefault="0055090C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783DE7" w14:textId="181C7830" w:rsidR="0055090C" w:rsidRDefault="00107DF1">
                            <w:r>
                              <w:t>BIO pahuljice, čoko savitak, voće</w:t>
                            </w:r>
                          </w:p>
                          <w:p w14:paraId="173B8263" w14:textId="43E65A4C" w:rsidR="00107DF1" w:rsidRDefault="00107DF1">
                            <w:r>
                              <w:t>Juha, quinoa s miješanim povrćem, pečena svinjetina</w:t>
                            </w:r>
                          </w:p>
                          <w:p w14:paraId="31AAC766" w14:textId="7A07635A" w:rsidR="00107DF1" w:rsidRDefault="00107DF1">
                            <w:r>
                              <w:t>Slani biskvit s BIO namirinica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60783DE7" w14:textId="181C7830" w:rsidR="0055090C" w:rsidRDefault="00107DF1">
                      <w:r>
                        <w:t>BIO pahuljice, čoko savitak, voće</w:t>
                      </w:r>
                    </w:p>
                    <w:p w14:paraId="173B8263" w14:textId="43E65A4C" w:rsidR="00107DF1" w:rsidRDefault="00107DF1">
                      <w:r>
                        <w:t>Juha, quinoa s miješanim povrćem, pečena svinjetina</w:t>
                      </w:r>
                    </w:p>
                    <w:p w14:paraId="31AAC766" w14:textId="7A07635A" w:rsidR="00107DF1" w:rsidRDefault="00107DF1">
                      <w:r>
                        <w:t>Slani biskvit s BIO namirinicam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52A60" w14:textId="1C387A75" w:rsidR="0055090C" w:rsidRDefault="00107DF1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ifla, voćni jogurt</w:t>
                            </w:r>
                          </w:p>
                          <w:p w14:paraId="3DBEA1C3" w14:textId="0483364D" w:rsidR="00107DF1" w:rsidRDefault="00107DF1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slanutka s BIO mrkvom i teletinom</w:t>
                            </w:r>
                          </w:p>
                          <w:p w14:paraId="38C6DF7F" w14:textId="42E360B9" w:rsidR="00107DF1" w:rsidRPr="006558BD" w:rsidRDefault="00107DF1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, integralni kek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0AD52A60" w14:textId="1C387A75" w:rsidR="0055090C" w:rsidRDefault="00107DF1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ifla, voćni jogurt</w:t>
                      </w:r>
                    </w:p>
                    <w:p w14:paraId="3DBEA1C3" w14:textId="0483364D" w:rsidR="00107DF1" w:rsidRDefault="00107DF1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slanutka s BIO mrkvom i teletinom</w:t>
                      </w:r>
                    </w:p>
                    <w:p w14:paraId="38C6DF7F" w14:textId="42E360B9" w:rsidR="00107DF1" w:rsidRPr="006558BD" w:rsidRDefault="00107DF1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oće, integralni keksi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CB2E8" w14:textId="7B341799" w:rsidR="0055090C" w:rsidRDefault="00107DF1">
                            <w:r>
                              <w:t>Sendvič, čaj, voće</w:t>
                            </w:r>
                          </w:p>
                          <w:p w14:paraId="187A5227" w14:textId="304AD3C1" w:rsidR="00107DF1" w:rsidRDefault="00107DF1">
                            <w:r>
                              <w:t>Rižoto s tikvicama i kukuruzom, miješana salata</w:t>
                            </w:r>
                          </w:p>
                          <w:p w14:paraId="41AA6FBA" w14:textId="58417437" w:rsidR="00107DF1" w:rsidRDefault="00107DF1">
                            <w:r>
                              <w:t>Pu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117CB2E8" w14:textId="7B341799" w:rsidR="0055090C" w:rsidRDefault="00107DF1">
                      <w:r>
                        <w:t>Sendvič, čaj, voće</w:t>
                      </w:r>
                    </w:p>
                    <w:p w14:paraId="187A5227" w14:textId="304AD3C1" w:rsidR="00107DF1" w:rsidRDefault="00107DF1">
                      <w:r>
                        <w:t>Rižoto s tikvicama i kukuruzom, miješana salata</w:t>
                      </w:r>
                    </w:p>
                    <w:p w14:paraId="41AA6FBA" w14:textId="58417437" w:rsidR="00107DF1" w:rsidRDefault="00107DF1">
                      <w:r>
                        <w:t>Pud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432F47" w14:textId="3AE9EE78" w:rsidR="0055090C" w:rsidRDefault="00107DF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roso na mlijeku s jabukama i medom, banana</w:t>
                            </w:r>
                          </w:p>
                          <w:p w14:paraId="3B6E4105" w14:textId="20B00119" w:rsidR="00107DF1" w:rsidRDefault="00107DF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 od cvjetače, burger s purećom pljeskavicom i povrćem</w:t>
                            </w:r>
                          </w:p>
                          <w:p w14:paraId="1B26D82D" w14:textId="16A54F2F" w:rsidR="00107DF1" w:rsidRPr="006558BD" w:rsidRDefault="00107DF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ogu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3B432F47" w14:textId="3AE9EE78" w:rsidR="0055090C" w:rsidRDefault="00107DF1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roso na mlijeku s jabukama i medom, banana</w:t>
                      </w:r>
                    </w:p>
                    <w:p w14:paraId="3B6E4105" w14:textId="20B00119" w:rsidR="00107DF1" w:rsidRDefault="00107DF1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ha od cvjetače, burger s purećom pljeskavicom i povrćem</w:t>
                      </w:r>
                    </w:p>
                    <w:p w14:paraId="1B26D82D" w14:textId="16A54F2F" w:rsidR="00107DF1" w:rsidRPr="006558BD" w:rsidRDefault="00107DF1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ogur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18693CF3" w:rsidR="007F395B" w:rsidRPr="007F395B" w:rsidRDefault="00107DF1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829A5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3A1BAE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 w:rsidR="0055090C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C07387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3A1BAE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18693CF3" w:rsidR="007F395B" w:rsidRPr="007F395B" w:rsidRDefault="00107DF1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5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829A5">
                        <w:rPr>
                          <w:sz w:val="30"/>
                          <w:szCs w:val="30"/>
                        </w:rPr>
                        <w:t>1</w:t>
                      </w:r>
                      <w:r w:rsidR="003A1BAE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 w:rsidR="0055090C">
                        <w:rPr>
                          <w:sz w:val="30"/>
                          <w:szCs w:val="30"/>
                        </w:rPr>
                        <w:t>1</w:t>
                      </w:r>
                      <w:r>
                        <w:rPr>
                          <w:sz w:val="30"/>
                          <w:szCs w:val="30"/>
                        </w:rPr>
                        <w:t>9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C07387">
                        <w:rPr>
                          <w:sz w:val="30"/>
                          <w:szCs w:val="30"/>
                        </w:rPr>
                        <w:t>1</w:t>
                      </w:r>
                      <w:r w:rsidR="003A1BAE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07DF1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07DF1"/>
    <w:rsid w:val="00123DA8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5090C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9D79A7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1</cp:revision>
  <cp:lastPrinted>2025-01-28T07:01:00Z</cp:lastPrinted>
  <dcterms:created xsi:type="dcterms:W3CDTF">2024-08-27T06:52:00Z</dcterms:created>
  <dcterms:modified xsi:type="dcterms:W3CDTF">2025-12-09T08:36:00Z</dcterms:modified>
</cp:coreProperties>
</file>